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73316" w:rsidRDefault="00311A9D" w:rsidP="00311A9D">
      <w:pPr>
        <w:jc w:val="center"/>
        <w:rPr>
          <w:sz w:val="48"/>
          <w:szCs w:val="48"/>
        </w:rPr>
      </w:pPr>
      <w:r>
        <w:rPr>
          <w:sz w:val="48"/>
          <w:szCs w:val="48"/>
        </w:rPr>
        <w:t>Question 1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iostream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&gt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string&gt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using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namespac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std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void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ntDown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num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num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num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ntDown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proofErr w:type="gramEnd"/>
      <w:r>
        <w:rPr>
          <w:rFonts w:ascii="Consolas" w:hAnsi="Consolas" w:cs="Consolas"/>
          <w:color w:val="7F7F7F"/>
          <w:sz w:val="19"/>
          <w:szCs w:val="19"/>
          <w:highlight w:val="black"/>
        </w:rPr>
        <w:t>num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 xml:space="preserve">"I've learned how to use 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recurison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ai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num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Please enter a number: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num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ntDown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proofErr w:type="gramEnd"/>
      <w:r>
        <w:rPr>
          <w:rFonts w:ascii="Consolas" w:hAnsi="Consolas" w:cs="Consolas"/>
          <w:color w:val="C8C8C8"/>
          <w:sz w:val="19"/>
          <w:szCs w:val="19"/>
          <w:highlight w:val="black"/>
        </w:rPr>
        <w:t>num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system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D69D85"/>
          <w:sz w:val="19"/>
          <w:szCs w:val="19"/>
          <w:highlight w:val="black"/>
        </w:rPr>
        <w:t>"pause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11A9D" w:rsidRDefault="00311A9D" w:rsidP="00311A9D">
      <w:pPr>
        <w:rPr>
          <w:rFonts w:ascii="Consolas" w:hAnsi="Consolas" w:cs="Consolas"/>
          <w:color w:val="B4B4B4"/>
          <w:sz w:val="19"/>
          <w:szCs w:val="19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11A9D" w:rsidRDefault="00311A9D" w:rsidP="00311A9D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57F5EEC" wp14:editId="188ADCAA">
            <wp:extent cx="5943600" cy="40271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1A9D" w:rsidRDefault="00311A9D" w:rsidP="00311A9D">
      <w:pPr>
        <w:jc w:val="center"/>
        <w:rPr>
          <w:sz w:val="48"/>
          <w:szCs w:val="48"/>
        </w:rPr>
      </w:pPr>
      <w:r>
        <w:rPr>
          <w:sz w:val="48"/>
          <w:szCs w:val="48"/>
        </w:rPr>
        <w:t>Question 2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iostream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&gt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string&gt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Triangle.h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"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using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namespac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std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ai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4EC9B0"/>
          <w:sz w:val="19"/>
          <w:szCs w:val="19"/>
          <w:highlight w:val="black"/>
        </w:rPr>
        <w:t>Triang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ri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4EC9B0"/>
          <w:sz w:val="19"/>
          <w:szCs w:val="19"/>
          <w:highlight w:val="black"/>
        </w:rPr>
        <w:t>Triang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ri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float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bas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float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he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Enter the height for the first triangle: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he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tri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.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etHe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C8C8C8"/>
          <w:sz w:val="19"/>
          <w:szCs w:val="19"/>
          <w:highlight w:val="black"/>
        </w:rPr>
        <w:t>he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Enter the base for the first triangle: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bas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tri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.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etBas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C8C8C8"/>
          <w:sz w:val="19"/>
          <w:szCs w:val="19"/>
          <w:highlight w:val="black"/>
        </w:rPr>
        <w:t>bas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tri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.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etArea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C8C8C8"/>
          <w:sz w:val="19"/>
          <w:szCs w:val="19"/>
          <w:highlight w:val="black"/>
        </w:rPr>
        <w:t>tri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.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GetBas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ri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.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GetHe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)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Enter the height for the second triangle: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he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tri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.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etHe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C8C8C8"/>
          <w:sz w:val="19"/>
          <w:szCs w:val="19"/>
          <w:highlight w:val="black"/>
        </w:rPr>
        <w:t>he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Enter the base for the second triangle: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bas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lastRenderedPageBreak/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tri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.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etBas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C8C8C8"/>
          <w:sz w:val="19"/>
          <w:szCs w:val="19"/>
          <w:highlight w:val="black"/>
        </w:rPr>
        <w:t>bas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tri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.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etArea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C8C8C8"/>
          <w:sz w:val="19"/>
          <w:szCs w:val="19"/>
          <w:highlight w:val="black"/>
        </w:rPr>
        <w:t>tri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.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GetBas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ri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.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GetHe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)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ri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.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GetArea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ri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.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GetArea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)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Triangle one has a larger area of: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ri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.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GetArea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Triangle two has a larger area of: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ri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.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GetArea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system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D69D85"/>
          <w:sz w:val="19"/>
          <w:szCs w:val="19"/>
          <w:highlight w:val="black"/>
        </w:rPr>
        <w:t>"pause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11A9D" w:rsidRDefault="00311A9D" w:rsidP="00311A9D">
      <w:pPr>
        <w:rPr>
          <w:rFonts w:ascii="Consolas" w:hAnsi="Consolas" w:cs="Consolas"/>
          <w:color w:val="B4B4B4"/>
          <w:sz w:val="19"/>
          <w:szCs w:val="19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11A9D" w:rsidRDefault="00311A9D" w:rsidP="00311A9D">
      <w:pPr>
        <w:rPr>
          <w:rFonts w:ascii="Consolas" w:hAnsi="Consolas" w:cs="Consolas"/>
          <w:color w:val="B4B4B4"/>
          <w:sz w:val="19"/>
          <w:szCs w:val="19"/>
        </w:rPr>
      </w:pP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</w:t>
      </w:r>
      <w:proofErr w:type="spellStart"/>
      <w:r>
        <w:rPr>
          <w:rFonts w:ascii="Consolas" w:hAnsi="Consolas" w:cs="Consolas"/>
          <w:color w:val="9B9B9B"/>
          <w:sz w:val="19"/>
          <w:szCs w:val="19"/>
          <w:highlight w:val="black"/>
        </w:rPr>
        <w:t>ifndef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DCDCDC"/>
          <w:sz w:val="19"/>
          <w:szCs w:val="19"/>
          <w:highlight w:val="black"/>
        </w:rPr>
        <w:t>Triangle_h</w:t>
      </w:r>
      <w:proofErr w:type="spellEnd"/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defin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BD63C5"/>
          <w:sz w:val="19"/>
          <w:szCs w:val="19"/>
          <w:highlight w:val="black"/>
        </w:rPr>
        <w:t>Triangle_h</w:t>
      </w:r>
      <w:proofErr w:type="spellEnd"/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class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4EC9B0"/>
          <w:sz w:val="19"/>
          <w:szCs w:val="19"/>
          <w:highlight w:val="black"/>
        </w:rPr>
        <w:t>Triangle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public</w:t>
      </w:r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: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float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GetHeigh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cons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float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GetBas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cons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void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SetBas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floa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void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SetHeigh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floa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void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SetArea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floa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floa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float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GetArea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cons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private</w:t>
      </w:r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: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float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he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float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bas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float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area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;</w:t>
      </w:r>
    </w:p>
    <w:p w:rsidR="00311A9D" w:rsidRDefault="00311A9D" w:rsidP="00311A9D">
      <w:pPr>
        <w:rPr>
          <w:rFonts w:ascii="Consolas" w:hAnsi="Consolas" w:cs="Consolas"/>
          <w:color w:val="9B9B9B"/>
          <w:sz w:val="19"/>
          <w:szCs w:val="19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</w:t>
      </w:r>
      <w:proofErr w:type="spellStart"/>
      <w:r>
        <w:rPr>
          <w:rFonts w:ascii="Consolas" w:hAnsi="Consolas" w:cs="Consolas"/>
          <w:color w:val="9B9B9B"/>
          <w:sz w:val="19"/>
          <w:szCs w:val="19"/>
          <w:highlight w:val="black"/>
        </w:rPr>
        <w:t>endif</w:t>
      </w:r>
      <w:proofErr w:type="spellEnd"/>
    </w:p>
    <w:p w:rsidR="00311A9D" w:rsidRDefault="00311A9D" w:rsidP="00311A9D">
      <w:pPr>
        <w:rPr>
          <w:rFonts w:ascii="Consolas" w:hAnsi="Consolas" w:cs="Consolas"/>
          <w:color w:val="9B9B9B"/>
          <w:sz w:val="19"/>
          <w:szCs w:val="19"/>
        </w:rPr>
      </w:pP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Triangle.h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"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iostream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&gt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using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namespac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std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float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4EC9B0"/>
          <w:sz w:val="19"/>
          <w:szCs w:val="19"/>
          <w:highlight w:val="black"/>
        </w:rPr>
        <w:t>Triangl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::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GetArea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const</w:t>
      </w:r>
      <w:proofErr w:type="spellEnd"/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area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float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4EC9B0"/>
          <w:sz w:val="19"/>
          <w:szCs w:val="19"/>
          <w:highlight w:val="black"/>
        </w:rPr>
        <w:t>Triangl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::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GetBas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const</w:t>
      </w:r>
      <w:proofErr w:type="spellEnd"/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bas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float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4EC9B0"/>
          <w:sz w:val="19"/>
          <w:szCs w:val="19"/>
          <w:highlight w:val="black"/>
        </w:rPr>
        <w:t>Triangl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::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GetHeigh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const</w:t>
      </w:r>
      <w:proofErr w:type="spellEnd"/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he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void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4EC9B0"/>
          <w:sz w:val="19"/>
          <w:szCs w:val="19"/>
          <w:highlight w:val="black"/>
        </w:rPr>
        <w:t>Triangl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::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SetBas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floa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bas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whi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bas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.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No negative numbers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Enter new number: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bas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lastRenderedPageBreak/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this</w:t>
      </w:r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bas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bas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void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4EC9B0"/>
          <w:sz w:val="19"/>
          <w:szCs w:val="19"/>
          <w:highlight w:val="black"/>
        </w:rPr>
        <w:t>Triangl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::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SetHeigh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floa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he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whi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heigh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.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No negative numbers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Enter new number: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he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this</w:t>
      </w:r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heigh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he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void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4EC9B0"/>
          <w:sz w:val="19"/>
          <w:szCs w:val="19"/>
          <w:highlight w:val="black"/>
        </w:rPr>
        <w:t>Triangl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::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SetArea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floa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bas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floa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he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11A9D" w:rsidRDefault="00311A9D" w:rsidP="00311A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DADADA"/>
          <w:sz w:val="19"/>
          <w:szCs w:val="19"/>
          <w:highlight w:val="black"/>
        </w:rPr>
        <w:t>area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.5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*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bas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*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he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11A9D" w:rsidRDefault="00311A9D" w:rsidP="00311A9D">
      <w:pPr>
        <w:rPr>
          <w:rFonts w:ascii="Consolas" w:hAnsi="Consolas" w:cs="Consolas"/>
          <w:color w:val="B4B4B4"/>
          <w:sz w:val="19"/>
          <w:szCs w:val="19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11A9D" w:rsidRDefault="00311A9D" w:rsidP="00311A9D">
      <w:pPr>
        <w:rPr>
          <w:rFonts w:ascii="Consolas" w:hAnsi="Consolas" w:cs="Consolas"/>
          <w:color w:val="B4B4B4"/>
          <w:sz w:val="19"/>
          <w:szCs w:val="19"/>
        </w:rPr>
      </w:pPr>
    </w:p>
    <w:p w:rsidR="00311A9D" w:rsidRPr="00311A9D" w:rsidRDefault="00311A9D" w:rsidP="00311A9D">
      <w:pPr>
        <w:rPr>
          <w:sz w:val="48"/>
          <w:szCs w:val="48"/>
        </w:rPr>
      </w:pPr>
      <w:r>
        <w:rPr>
          <w:noProof/>
        </w:rPr>
        <w:drawing>
          <wp:inline distT="0" distB="0" distL="0" distR="0" wp14:anchorId="2E46986C" wp14:editId="3D44E161">
            <wp:extent cx="5943600" cy="40271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311A9D" w:rsidRPr="00311A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0NjC3NDI1MDUxtzRX0lEKTi0uzszPAykwrAUAFgg+tSwAAAA="/>
  </w:docVars>
  <w:rsids>
    <w:rsidRoot w:val="00311A9D"/>
    <w:rsid w:val="002475DC"/>
    <w:rsid w:val="00311A9D"/>
    <w:rsid w:val="00C728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FEBAB59-B9FE-4117-A5BE-4C4A62901D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323</Words>
  <Characters>184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rtis Kargus</dc:creator>
  <cp:keywords/>
  <dc:description/>
  <cp:lastModifiedBy>Curtis Kargus</cp:lastModifiedBy>
  <cp:revision>1</cp:revision>
  <dcterms:created xsi:type="dcterms:W3CDTF">2016-12-13T19:26:00Z</dcterms:created>
  <dcterms:modified xsi:type="dcterms:W3CDTF">2016-12-13T19:37:00Z</dcterms:modified>
</cp:coreProperties>
</file>